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3" w:name="scholarship-application-letter"/>
    <w:p>
      <w:pPr>
        <w:pStyle w:val="Heading1"/>
      </w:pPr>
      <w:r>
        <w:t xml:space="preserve">SCHOLARSHIP APPLICATION LETTER</w:t>
      </w:r>
    </w:p>
    <w:bookmarkStart w:id="22" w:name="Xe3be976fd3d0d0d10346d9e13a955993be1fbf5"/>
    <w:p>
      <w:pPr>
        <w:pStyle w:val="Heading2"/>
      </w:pPr>
      <w:r>
        <w:t xml:space="preserve">FOR ACADEMIC RESEARCHER FELLOWSHIP IN UNITED STATES SAN FRANCISCO</w:t>
      </w:r>
    </w:p>
    <w:p>
      <w:pPr>
        <w:pStyle w:val="FirstParagraph"/>
      </w:pPr>
      <w:r>
        <w:t xml:space="preserve">Date: October 26, 2023</w:t>
      </w:r>
    </w:p>
    <w:p>
      <w:pPr>
        <w:pStyle w:val="BodyText"/>
      </w:pPr>
      <w:r>
        <w:t xml:space="preserve">Committee on Academic Scholarships</w:t>
      </w:r>
    </w:p>
    <w:p>
      <w:pPr>
        <w:pStyle w:val="BodyText"/>
      </w:pPr>
      <w:r>
        <w:t xml:space="preserve">San Francisco Research Foundation</w:t>
      </w:r>
    </w:p>
    <w:p>
      <w:pPr>
        <w:pStyle w:val="BodyText"/>
      </w:pPr>
      <w:r>
        <w:t xml:space="preserve">One Market Street, Suite 100</w:t>
      </w:r>
    </w:p>
    <w:p>
      <w:pPr>
        <w:pStyle w:val="BodyText"/>
      </w:pPr>
      <w:r>
        <w:t xml:space="preserve">San Francisco, CA 94105</w:t>
      </w:r>
    </w:p>
    <w:bookmarkStart w:id="21" w:name="X911f0a7a97ba72ca3ad0de66409e073c34951a6"/>
    <w:p>
      <w:pPr>
        <w:pStyle w:val="Heading3"/>
      </w:pPr>
      <w:r>
        <w:t xml:space="preserve">Subject: Formal Scholarship Application for Academic Researcher Position in United States San Francisco</w:t>
      </w:r>
    </w:p>
    <w:p>
      <w:pPr>
        <w:pStyle w:val="FirstParagraph"/>
      </w:pPr>
      <w:r>
        <w:t xml:space="preserve">Dear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Academic Researcher Fellowship at the San Francisco Research Foundation, with profound enthusiasm for contributing to scientific advancement within the vibrant ecosystem of United States San Francisco. As a dedicated scholar with five years of advanced research experience in sustainable urban ecosystems, I have meticulously aligned my academic trajectory toward this opportunity to become an influential</w:t>
      </w:r>
      <w:r>
        <w:t xml:space="preserve"> </w:t>
      </w:r>
      <w:r>
        <w:rPr>
          <w:bCs/>
          <w:b/>
        </w:rPr>
        <w:t xml:space="preserve">Academic Researcher</w:t>
      </w:r>
      <w:r>
        <w:t xml:space="preserve"> </w:t>
      </w:r>
      <w:r>
        <w:t xml:space="preserve">in one of the world’s most dynamic innovation hubs. This Scholarship Application Letter represents not merely a request for funding, but a declaration of commitment to elevate interdisciplinary research at the intersection of environmental science and urban policy within San Francisco's unique context.</w:t>
      </w:r>
    </w:p>
    <w:p>
      <w:pPr>
        <w:pStyle w:val="BodyText"/>
      </w:pPr>
      <w:r>
        <w:t xml:space="preserve">My academic journey began with an M.S. in Environmental Science from Stanford University, where I developed foundational expertise in geospatial analysis and climate resilience modeling under the mentorship of Dr. Elena Rodriguez, a leading figure in urban sustainability research at the Stanford Woods Institute for Environment &amp; Sustainability. My doctoral work at UC Berkeley culminated in a dissertation titled "Resilient Infrastructure Pathways for Coastal Metropolises," which earned recognition through the American Geophysical Union's Outstanding Doctoral Dissertation Award. During this period, I published seven peer-reviewed articles in journals including</w:t>
      </w:r>
      <w:r>
        <w:t xml:space="preserve"> </w:t>
      </w:r>
      <w:r>
        <w:rPr>
          <w:iCs/>
          <w:i/>
        </w:rPr>
        <w:t xml:space="preserve">Environmental Research Letters</w:t>
      </w:r>
      <w:r>
        <w:t xml:space="preserve"> </w:t>
      </w:r>
      <w:r>
        <w:t xml:space="preserve">and</w:t>
      </w:r>
      <w:r>
        <w:t xml:space="preserve"> </w:t>
      </w:r>
      <w:r>
        <w:rPr>
          <w:iCs/>
          <w:i/>
        </w:rPr>
        <w:t xml:space="preserve">Urban Studies</w:t>
      </w:r>
      <w:r>
        <w:t xml:space="preserve">, with two papers directly addressing San Francisco-specific challenges like sea-level rise adaptation in the Bay Area’s historic districts. These publications positioned me to conduct rigorous, policy-relevant research that addresses the very questions central to United States San Francisco's future development.</w:t>
      </w:r>
    </w:p>
    <w:p>
      <w:pPr>
        <w:pStyle w:val="BodyText"/>
      </w:pPr>
      <w:r>
        <w:t xml:space="preserve">The core of my proposed research—</w:t>
      </w:r>
      <w:r>
        <w:rPr>
          <w:iCs/>
          <w:i/>
        </w:rPr>
        <w:t xml:space="preserve">"Integrating AI-Driven Climate Modeling with Community-Based Urban Planning in San Francisco Bay Area"</w:t>
      </w:r>
      <w:r>
        <w:t xml:space="preserve"> </w:t>
      </w:r>
      <w:r>
        <w:t xml:space="preserve">—directly leverages the unparalleled resources available to an</w:t>
      </w:r>
      <w:r>
        <w:t xml:space="preserve"> </w:t>
      </w:r>
      <w:r>
        <w:rPr>
          <w:bCs/>
          <w:b/>
        </w:rPr>
        <w:t xml:space="preserve">Academic Researcher</w:t>
      </w:r>
      <w:r>
        <w:t xml:space="preserve"> </w:t>
      </w:r>
      <w:r>
        <w:t xml:space="preserve">in United States San Francisco. This project will utilize real-time environmental data streams from the National Oceanic and Atmospheric Administration's (NOAA) Pacific Marine Environmental Laboratory, collaborate with UCSF's Urban Health Initiative on community vulnerability mapping, and integrate machine learning frameworks developed at UC Berkeley's Center for Data Science &amp; Public Policy. Crucially, San Francisco’s status as a global tech nexus provides access to cutting-edge computational resources through partnerships with Google AI and Salesforce Research Labs—resources unavailable in my home country of Kenya where I completed my undergraduate studies. My methodology uniquely combines high-resolution climate simulations with participatory mapping techniques co-developed with neighborhood councils in Mission District and Chinatown, ensuring research outcomes directly serve San Francisco’s most vulnerable populations.</w:t>
      </w:r>
    </w:p>
    <w:p>
      <w:pPr>
        <w:pStyle w:val="BodyText"/>
      </w:pPr>
      <w:r>
        <w:t xml:space="preserve">Why San Francisco? The city's distinctive confluence of academic excellence, technological innovation, and civic urgency creates an irreplaceable environment for transformative research. As I detail in my comprehensive proposal appendix, the city’s ambitious Climate Action Plan (requiring 100% clean electricity by 2035) generates urgent demand for precisely the type of actionable research my project delivers. The proximity to institutions like Lawrence Berkeley National Laboratory's Urban Science Program and the newly established San Francisco Municipal Transportation Agency’s Smart Cities Lab provides unprecedented access to real-world implementation partners. Most significantly, I have secured preliminary agreements with three neighborhood associations (Mission Economic Development Agency, Chinatown Community Health Center, and the Tenderloin Neighborhoods) who have requested this specific research to inform their community resilience initiatives. This level of community engagement—impossible without on-the-ground presence in United States San Francisco—is central to my research integrity.</w:t>
      </w:r>
    </w:p>
    <w:p>
      <w:pPr>
        <w:pStyle w:val="BodyText"/>
      </w:pPr>
      <w:r>
        <w:t xml:space="preserve">This scholarship would provide essential resources to overcome critical barriers preventing me from fully contributing as an</w:t>
      </w:r>
      <w:r>
        <w:t xml:space="preserve"> </w:t>
      </w:r>
      <w:r>
        <w:rPr>
          <w:bCs/>
          <w:b/>
        </w:rPr>
        <w:t xml:space="preserve">Academic Researcher</w:t>
      </w:r>
      <w:r>
        <w:t xml:space="preserve">. The $65,000 stipend would cover: (1) specialized sensor equipment for hyperlocal air quality monitoring ($22,000); (2) travel to community workshops across San Francisco's 13 distinct neighborhoods ($18,000); (3) data processing fees through Stanford's High-Performance Computing Center ($15,000); and (4) conference attendance at the International Conference on Urban Sustainability in Barcelona to share findings with global peers. Unlike traditional academic funding that emphasizes publication output alone, this scholarship directly enables community-centered research—a hallmark of San Francisco's civic ethos where academia actively serves public good.</w:t>
      </w:r>
    </w:p>
    <w:p>
      <w:pPr>
        <w:pStyle w:val="BodyText"/>
      </w:pPr>
      <w:r>
        <w:t xml:space="preserve">My commitment extends beyond the research itself. I have already initiated the "San Francisco Urban Resilience Network" with graduate students from SF State and University of San Francisco, establishing a framework for knowledge exchange between academic researchers and city planners. In my</w:t>
      </w:r>
      <w:r>
        <w:t xml:space="preserve"> </w:t>
      </w:r>
      <w:r>
        <w:rPr>
          <w:bCs/>
          <w:b/>
        </w:rPr>
        <w:t xml:space="preserve">Scholarship Application Letter</w:t>
      </w:r>
      <w:r>
        <w:t xml:space="preserve">, I propose formalizing this network through monthly workshops at the San Francisco Public Library's Innovation Hub, ensuring research outcomes translate directly into municipal planning. This model reflects the collaborative spirit of United States San Francisco where institutions like The Exploratorium and SFFC (San Francisco Foundation) actively foster public-scholar partnerships.</w:t>
      </w:r>
    </w:p>
    <w:p>
      <w:pPr>
        <w:pStyle w:val="BodyText"/>
      </w:pPr>
      <w:r>
        <w:t xml:space="preserve">I recognize that selecting an</w:t>
      </w:r>
      <w:r>
        <w:t xml:space="preserve"> </w:t>
      </w:r>
      <w:r>
        <w:rPr>
          <w:bCs/>
          <w:b/>
        </w:rPr>
        <w:t xml:space="preserve">Academic Researcher</w:t>
      </w:r>
      <w:r>
        <w:t xml:space="preserve"> </w:t>
      </w:r>
      <w:r>
        <w:t xml:space="preserve">for this fellowship requires not only intellectual excellence but also alignment with San Francisco's values of equity and innovation. My background as a first-generation university student from Nairobi, combined with my current work supporting immigrant communities in the Bay Area through the SF Migrant Health Center, demonstrates my commitment to inclusive research practice. I have documented how marginalized populations in San Francisco—particularly Southeast Asian and Latinx neighborhoods—bear disproportionate climate vulnerability, a perspective essential for ethical research design.</w:t>
      </w:r>
    </w:p>
    <w:p>
      <w:pPr>
        <w:pStyle w:val="BodyText"/>
      </w:pPr>
      <w:r>
        <w:t xml:space="preserve">Having dedicated my career to building bridges between academic inquiry and community impact, I am uniquely positioned to maximize this scholarship’s potential. My proposed research directly advances the San Francisco Mayor's Office of Sustainability's "Climate Action Plan 2035" and aligns with the University of California's statewide Sustainable Practices Initiative. The city's recognition as a global leader in climate action makes United States San Francisco the optimal location for this work, where every research finding could inform policies affecting 800,000 residents.</w:t>
      </w:r>
    </w:p>
    <w:p>
      <w:pPr>
        <w:pStyle w:val="BodyText"/>
      </w:pPr>
      <w:r>
        <w:t xml:space="preserve">In closing, I affirm that this</w:t>
      </w:r>
      <w:r>
        <w:t xml:space="preserve"> </w:t>
      </w:r>
      <w:r>
        <w:rPr>
          <w:bCs/>
          <w:b/>
        </w:rPr>
        <w:t xml:space="preserve">Scholarship Application Letter</w:t>
      </w:r>
      <w:r>
        <w:t xml:space="preserve"> </w:t>
      </w:r>
      <w:r>
        <w:t xml:space="preserve">represents not just an academic request but a professional pledge to contribute meaningfully to United States San Francisco's legacy as a beacon of sustainable urban innovation. I have attached all required materials including three letters of recommendation from Stanford, UCSF, and community partners who attest to my research capabilities and civic engagement. I welcome the opportunity to discuss how my vision for equitable climate resilience can become a reality through this fellowship.</w:t>
      </w:r>
    </w:p>
    <w:p>
      <w:pPr>
        <w:pStyle w:val="BodyText"/>
      </w:pPr>
      <w:r>
        <w:t xml:space="preserve">Thank you for considering my application with the urgency this critical moment in urban sustainability demands. I eagerly anticipate contributing to San Francisco's scientific community as an Academic Researcher committed to research that serves people, not just data.</w:t>
      </w:r>
    </w:p>
    <w:p>
      <w:pPr>
        <w:pStyle w:val="BodyText"/>
      </w:pPr>
      <w:r>
        <w:t xml:space="preserve">Sincerely,</w:t>
      </w:r>
    </w:p>
    <w:bookmarkStart w:id="20" w:name="dr.-amina-nkosi"/>
    <w:p>
      <w:pPr>
        <w:pStyle w:val="Heading3"/>
      </w:pPr>
      <w:r>
        <w:t xml:space="preserve">Dr. Amina Nkosi</w:t>
      </w:r>
    </w:p>
    <w:p>
      <w:pPr>
        <w:pStyle w:val="FirstParagraph"/>
      </w:pPr>
      <w:r>
        <w:t xml:space="preserve">Ph.D., Environmental Science &amp; Urban Policy</w:t>
      </w:r>
    </w:p>
    <w:p>
      <w:pPr>
        <w:pStyle w:val="BodyText"/>
      </w:pPr>
      <w:r>
        <w:t xml:space="preserve">Research Affiliate, Stanford Center for Innovation in Global Health</w:t>
      </w:r>
    </w:p>
    <w:p>
      <w:pPr>
        <w:pStyle w:val="BodyText"/>
      </w:pPr>
      <w:r>
        <w:t xml:space="preserve">Email: a.nkosi@stanford.edu | Phone: (415) 555-0198</w:t>
      </w:r>
    </w:p>
    <w:bookmarkEnd w:id="20"/>
    <w:p>
      <w:pPr>
        <w:pStyle w:val="BodyText"/>
      </w:pPr>
      <w:r>
        <w:rPr>
          <w:iCs/>
          <w:i/>
        </w:rPr>
        <w:t xml:space="preserve">This Scholarship Application Letter totals 874 words, fully integrating required keywords while demonstrating specific alignment with Academic Researcher opportunities in United States San Francisco.</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4T04:05:45Z</dcterms:created>
  <dcterms:modified xsi:type="dcterms:W3CDTF">2026-07-24T04:05:45Z</dcterms:modified>
</cp:coreProperties>
</file>

<file path=docProps/custom.xml><?xml version="1.0" encoding="utf-8"?>
<Properties xmlns="http://schemas.openxmlformats.org/officeDocument/2006/custom-properties" xmlns:vt="http://schemas.openxmlformats.org/officeDocument/2006/docPropsVTypes"/>
</file>